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3"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0000006"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0000007"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r>
        <w:tab/>
      </w:r>
    </w:p>
    <w:p w14:paraId="00000008"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w:t>
      </w:r>
    </w:p>
    <w:p w14:paraId="00000009" w14:textId="72DDEC02" w:rsidR="00160E80" w:rsidRDefault="008A72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ate/</w:t>
      </w:r>
      <w:r w:rsidR="00AB011A">
        <w:t>Province</w:t>
      </w:r>
    </w:p>
    <w:p w14:paraId="0000000A" w14:textId="5FE3E418" w:rsidR="00160E80" w:rsidRDefault="008A72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Zip/</w:t>
      </w:r>
      <w:r w:rsidR="00AB011A">
        <w:t>Postal Code</w:t>
      </w:r>
    </w:p>
    <w:p w14:paraId="0000000B"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C"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160E80" w:rsidRDefault="00AB011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 ACKNOWLEDGED RECEIPT OF GOODS</w:t>
      </w:r>
    </w:p>
    <w:p w14:paraId="0000000F"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0"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ONTACT NAME],</w:t>
      </w:r>
    </w:p>
    <w:p w14:paraId="00000012"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3" w14:textId="77777777" w:rsidR="00160E80" w:rsidRDefault="00AB011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This letter is an acknowledgement of the receipt and delivery of the goods described on the enclosed [LIST, INVOICE OR PURCHASE ORDER]. </w:t>
      </w:r>
    </w:p>
    <w:p w14:paraId="00000014" w14:textId="77777777" w:rsidR="00160E80" w:rsidRDefault="00160E8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5" w14:textId="77777777" w:rsidR="00160E80" w:rsidRDefault="00AB011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The undersigned further acknowledges that all such goods have been checked and are without defect. Therefore, final acceptance is hereby confirmed as the undersigned accepts to undertake any additional cost if the case may be. </w:t>
      </w:r>
    </w:p>
    <w:p w14:paraId="00000016" w14:textId="77777777" w:rsidR="00160E80" w:rsidRDefault="00160E8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7" w14:textId="77777777" w:rsidR="00160E80" w:rsidRDefault="00AB011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Signed under seal this [DAY] day of [MONTH], [YEAR].</w:t>
      </w:r>
    </w:p>
    <w:p w14:paraId="00000018" w14:textId="44B24AAE"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6E7C683" w14:textId="77777777" w:rsidR="008A725D" w:rsidRDefault="008A72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A"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B" w14:textId="77777777"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C" w14:textId="04B74624" w:rsidR="00160E80" w:rsidRDefault="00160E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60A8F8D" w14:textId="5E31B7BD" w:rsidR="008A725D" w:rsidRDefault="008A72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462AB3F" w14:textId="77777777" w:rsidR="008A725D" w:rsidRDefault="008A72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_________________________________</w:t>
      </w:r>
    </w:p>
    <w:p w14:paraId="0000001E"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 NAME]</w:t>
      </w:r>
    </w:p>
    <w:p w14:paraId="0000001F"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TITLE]</w:t>
      </w:r>
    </w:p>
    <w:p w14:paraId="00000020"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PHONE NUMBER]</w:t>
      </w:r>
    </w:p>
    <w:p w14:paraId="00000021" w14:textId="77777777" w:rsidR="00160E80" w:rsidRDefault="00AB01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YOUREMAIL@YOURCOMPANY.COM] </w:t>
      </w:r>
    </w:p>
    <w:p w14:paraId="00000022" w14:textId="77777777" w:rsidR="00160E80" w:rsidRDefault="00160E8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3" w14:textId="77777777" w:rsidR="00160E80" w:rsidRDefault="00160E8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sectPr w:rsidR="00160E80">
      <w:headerReference w:type="default" r:id="rId7"/>
      <w:foot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FF0A2" w14:textId="77777777" w:rsidR="00AB011A" w:rsidRDefault="00AB011A">
      <w:r>
        <w:separator/>
      </w:r>
    </w:p>
  </w:endnote>
  <w:endnote w:type="continuationSeparator" w:id="0">
    <w:p w14:paraId="7DEC850F" w14:textId="77777777" w:rsidR="00AB011A" w:rsidRDefault="00AB0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5" w14:textId="77777777" w:rsidR="00160E80" w:rsidRDefault="00AB011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color w:val="000000"/>
        <w:sz w:val="18"/>
        <w:szCs w:val="18"/>
      </w:rPr>
    </w:pPr>
    <w:r>
      <w:rPr>
        <w:rFonts w:ascii="Arial" w:eastAsia="Arial" w:hAnsi="Arial" w:cs="Arial"/>
        <w:b/>
        <w:color w:val="000000"/>
        <w:sz w:val="18"/>
        <w:szCs w:val="18"/>
      </w:rPr>
      <w:t xml:space="preserve">[YOUR COMPANY NAME] </w:t>
    </w:r>
  </w:p>
  <w:p w14:paraId="00000026" w14:textId="77777777" w:rsidR="00160E80" w:rsidRDefault="00AB011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00"/>
        <w:sz w:val="18"/>
        <w:szCs w:val="18"/>
      </w:rPr>
    </w:pPr>
    <w:r>
      <w:rPr>
        <w:rFonts w:ascii="Arial" w:eastAsia="Arial" w:hAnsi="Arial" w:cs="Arial"/>
        <w:color w:val="000000"/>
        <w:sz w:val="18"/>
        <w:szCs w:val="18"/>
      </w:rPr>
      <w:t xml:space="preserve">[YOUR COMPLETE ADDRESS] </w:t>
    </w:r>
  </w:p>
  <w:p w14:paraId="00000027" w14:textId="77777777" w:rsidR="00160E80" w:rsidRDefault="00AB011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rFonts w:ascii="Arial" w:eastAsia="Arial" w:hAnsi="Arial" w:cs="Arial"/>
        <w:color w:val="000000"/>
        <w:sz w:val="18"/>
        <w:szCs w:val="18"/>
      </w:rPr>
      <w:t>Tel: [YOUR PHONE NUMBER] / Fax: [YOUR FAX NUMBER]</w:t>
    </w:r>
  </w:p>
  <w:p w14:paraId="00000028" w14:textId="77777777" w:rsidR="00160E80" w:rsidRDefault="00EB62B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FF"/>
        <w:sz w:val="18"/>
        <w:szCs w:val="18"/>
        <w:u w:val="single"/>
      </w:rPr>
    </w:pPr>
    <w:hyperlink r:id="rId1">
      <w:r w:rsidR="00AB011A">
        <w:rPr>
          <w:rFonts w:ascii="Arial" w:eastAsia="Arial" w:hAnsi="Arial" w:cs="Arial"/>
          <w:color w:val="0000FF"/>
          <w:sz w:val="18"/>
          <w:szCs w:val="18"/>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83111" w14:textId="77777777" w:rsidR="00AB011A" w:rsidRDefault="00AB011A">
      <w:r>
        <w:separator/>
      </w:r>
    </w:p>
  </w:footnote>
  <w:footnote w:type="continuationSeparator" w:id="0">
    <w:p w14:paraId="292C1972" w14:textId="77777777" w:rsidR="00AB011A" w:rsidRDefault="00AB01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4" w14:textId="77777777" w:rsidR="00160E80" w:rsidRDefault="00160E80">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zIzNjcwMjU2MrJQ0lEKTi0uzszPAykwrAUAyJ3nTywAAAA="/>
    <w:docVar w:name="Description" w:val="Use template to acknowledge receipt of goods and conditional acceptance of non-conforming goods"/>
    <w:docVar w:name="Excerpt" w:val="This letter is an acknowledgement of the receipt and delivery of the goods described on the enclosed [LIST, INVOICE OR PURCHASE ORDER]."/>
    <w:docVar w:name="Tags" w:val="acknowledgement, receipt, delivery, goods, checked, without defect, acceptance"/>
  </w:docVars>
  <w:rsids>
    <w:rsidRoot w:val="00160E80"/>
    <w:rsid w:val="000935BA"/>
    <w:rsid w:val="00160E80"/>
    <w:rsid w:val="008A725D"/>
    <w:rsid w:val="00963FDC"/>
    <w:rsid w:val="00AB011A"/>
    <w:rsid w:val="00EB62BE"/>
    <w:rsid w:val="00F04E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B7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WrhjsSnI3VNPbJ5caz0pGgUMqw==">AMUW2mUen38FeeBQ8c8Y2VbbxXRqkV5fnHWLmonL259VypG1gIxyU3wQ1uoUcOrTZbHSbU9nEf1CKzf0rSMmRih8mvJeBr+6CeCI2JTZvDWrWZ8NI3/beagczRjHYVljR+wNUCgXDe7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4</Words>
  <Characters>571</Characters>
  <Application>Microsoft Office Word</Application>
  <DocSecurity>0</DocSecurity>
  <Lines>40</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8:18:00Z</dcterms:created>
  <dcterms:modified xsi:type="dcterms:W3CDTF">2019-10-21T19:15:00Z</dcterms:modified>
  <cp:category/>
</cp:coreProperties>
</file>